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AB66EB"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B66EB" w:rsidRDefault="00AB66EB" w:rsidP="002B763B">
                                  <w:pPr>
                                    <w:jc w:val="center"/>
                                  </w:pPr>
                                  <w:r>
                                    <w:t>des Studiengangs Angewandte Informatik</w:t>
                                  </w:r>
                                </w:p>
                                <w:p w:rsidR="00AB66EB" w:rsidRDefault="00AB66EB" w:rsidP="002B763B">
                                  <w:pPr>
                                    <w:jc w:val="center"/>
                                  </w:pPr>
                                  <w:r>
                                    <w:t>an der Dualen Hochschule Baden-Württemberg Karlsruhe</w:t>
                                  </w:r>
                                </w:p>
                                <w:p w:rsidR="00AB66EB" w:rsidRDefault="00AB66EB" w:rsidP="002B763B">
                                  <w:pPr>
                                    <w:jc w:val="center"/>
                                  </w:pPr>
                                </w:p>
                                <w:p w:rsidR="00AB66EB" w:rsidRDefault="00AB66EB" w:rsidP="002B763B">
                                  <w:pPr>
                                    <w:jc w:val="center"/>
                                  </w:pPr>
                                  <w:r>
                                    <w:t xml:space="preserve">von </w:t>
                                  </w:r>
                                </w:p>
                                <w:p w:rsidR="00AB66EB" w:rsidRPr="002B763B" w:rsidRDefault="00AB66EB"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AB66EB" w:rsidRDefault="00AB66EB" w:rsidP="002B763B">
                            <w:pPr>
                              <w:jc w:val="center"/>
                            </w:pPr>
                            <w:r>
                              <w:t>des Studiengangs Angewandte Informatik</w:t>
                            </w:r>
                          </w:p>
                          <w:p w:rsidR="00AB66EB" w:rsidRDefault="00AB66EB" w:rsidP="002B763B">
                            <w:pPr>
                              <w:jc w:val="center"/>
                            </w:pPr>
                            <w:r>
                              <w:t>an der Dualen Hochschule Baden-Württemberg Karlsruhe</w:t>
                            </w:r>
                          </w:p>
                          <w:p w:rsidR="00AB66EB" w:rsidRDefault="00AB66EB" w:rsidP="002B763B">
                            <w:pPr>
                              <w:jc w:val="center"/>
                            </w:pPr>
                          </w:p>
                          <w:p w:rsidR="00AB66EB" w:rsidRDefault="00AB66EB" w:rsidP="002B763B">
                            <w:pPr>
                              <w:jc w:val="center"/>
                            </w:pPr>
                            <w:r>
                              <w:t xml:space="preserve">von </w:t>
                            </w:r>
                          </w:p>
                          <w:p w:rsidR="00AB66EB" w:rsidRPr="002B763B" w:rsidRDefault="00AB66EB"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AB66EB" w:rsidRDefault="00AB66EB">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AB66EB" w:rsidRDefault="00AB66EB">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lastRenderedPageBreak/>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lastRenderedPageBreak/>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lastRenderedPageBreak/>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 xml:space="preserve">Darunter wird ein Mensch mit durchschnittlichen Computerkenntnissen verstanden. Diese können den Computer starten, im Internet surfen und auch Suchmaschinen verwenden. </w:t>
      </w:r>
      <w:r>
        <w:lastRenderedPageBreak/>
        <w:t>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lastRenderedPageBreak/>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lastRenderedPageBreak/>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lastRenderedPageBreak/>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lastRenderedPageBreak/>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lastRenderedPageBreak/>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lastRenderedPageBreak/>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lastRenderedPageBreak/>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lastRenderedPageBreak/>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 xml:space="preserve">Rechnungen und Belege werden von Dritten geliefert. Z.B. als PDF in einer E-Mail oder als Brief per Post (Dieser muss eingescannt oder abfotografiert werden). </w:t>
            </w:r>
            <w:r>
              <w:lastRenderedPageBreak/>
              <w:t>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lastRenderedPageBreak/>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lastRenderedPageBreak/>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lastRenderedPageBreak/>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w:t>
            </w:r>
            <w:r>
              <w:lastRenderedPageBreak/>
              <w:t xml:space="preserve">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lastRenderedPageBreak/>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lastRenderedPageBreak/>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eastAsia="de-DE"/>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r>
        <w:t xml:space="preserve">Figure </w:t>
      </w:r>
      <w:fldSimple w:instr=" SEQ Figure \* ARABIC ">
        <w:r>
          <w:rPr>
            <w:noProof/>
          </w:rPr>
          <w:t>1</w:t>
        </w:r>
      </w:fldSimple>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 xml:space="preserve">Jede Aktivität besitzt ein Attribut „Unterhaltungsbeitrag“, welches ein Boolean ist und angibt, ob diese Aktivität von einem Unterhaltungsmanager angelegt wurde oder nicht. Wurde sie von einem Unterhaltungsmanager angelegt, so wird das Attribut auf „wahr“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istKommerziell”, mit dessen Hilfe angegeben wird, ob es sich bei dem Caterer um einen K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enthaeltAlkohol”</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r>
        <w:lastRenderedPageBreak/>
        <w:t>Verwendete Analysemuster</w:t>
      </w:r>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r>
        <w:t>Liste</w:t>
      </w:r>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4D69DE" w:rsidRDefault="004D69DE" w:rsidP="006C3CB1"/>
    <w:p w:rsidR="004D69DE" w:rsidRDefault="004D69DE" w:rsidP="004D69DE">
      <w:pPr>
        <w:pStyle w:val="Heading3"/>
      </w:pPr>
      <w:r>
        <w:t>Exemplartyp</w:t>
      </w:r>
    </w:p>
    <w:p w:rsidR="004D69DE" w:rsidRDefault="00B41212" w:rsidP="004D69DE">
      <w:r>
        <w:t>? Essenplanung</w:t>
      </w:r>
    </w:p>
    <w:p w:rsidR="00022D8D" w:rsidRDefault="00022D8D" w:rsidP="004D69DE">
      <w:bookmarkStart w:id="1" w:name="_GoBack"/>
      <w:bookmarkEnd w:id="1"/>
    </w:p>
    <w:p w:rsidR="00F20F93" w:rsidRPr="00F20F93" w:rsidRDefault="004D69DE" w:rsidP="007F7AEE">
      <w:pPr>
        <w:pStyle w:val="Heading3"/>
        <w:spacing w:line="360" w:lineRule="auto"/>
        <w:jc w:val="both"/>
      </w:pPr>
      <w:r>
        <w:t>Baugruppe</w:t>
      </w:r>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r>
        <w:t>Rolle</w:t>
      </w:r>
      <w:r w:rsidR="007F7AEE">
        <w:t>n</w:t>
      </w:r>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F7AEE" w:rsidRDefault="007F7AEE" w:rsidP="007F7AEE">
      <w:pPr>
        <w:spacing w:line="360" w:lineRule="auto"/>
        <w:jc w:val="both"/>
      </w:pPr>
    </w:p>
    <w:p w:rsidR="007F7AEE" w:rsidRDefault="007F7AEE" w:rsidP="004D69DE"/>
    <w:p w:rsidR="004D69DE" w:rsidRDefault="004D69DE" w:rsidP="004D69DE"/>
    <w:p w:rsidR="004D69DE" w:rsidRDefault="004D69DE" w:rsidP="00F45E26">
      <w:pPr>
        <w:pStyle w:val="Heading3"/>
        <w:spacing w:line="360" w:lineRule="auto"/>
        <w:jc w:val="both"/>
      </w:pPr>
      <w:r>
        <w:t>Gruppe</w:t>
      </w:r>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2" w:name="_Ref458675160"/>
      <w:r w:rsidRPr="00512C9E">
        <w:rPr>
          <w:lang w:val="de-DE"/>
        </w:rPr>
        <w:t>Aktivität anzeigen</w:t>
      </w:r>
      <w:bookmarkEnd w:id="2"/>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3" w:name="_Ref458675788"/>
      <w:r w:rsidRPr="009E544D">
        <w:rPr>
          <w:lang w:val="de-DE"/>
        </w:rPr>
        <w:t>Unterobjekt anzeigen</w:t>
      </w:r>
      <w:bookmarkEnd w:id="3"/>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 w:name="_Ref458677580"/>
      <w:r w:rsidRPr="00512C9E">
        <w:rPr>
          <w:lang w:val="de-DE"/>
        </w:rPr>
        <w:lastRenderedPageBreak/>
        <w:t>Daten importieren</w:t>
      </w:r>
      <w:bookmarkEnd w:id="4"/>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5" w:name="_Ref458678092"/>
      <w:r w:rsidRPr="00512C9E">
        <w:rPr>
          <w:lang w:val="de-DE"/>
        </w:rPr>
        <w:t>Datensic</w:t>
      </w:r>
      <w:r w:rsidR="00040D30" w:rsidRPr="00512C9E">
        <w:rPr>
          <w:lang w:val="de-DE"/>
        </w:rPr>
        <w:t>herung erstellen</w:t>
      </w:r>
      <w:bookmarkEnd w:id="5"/>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6" w:name="_Ref458675456"/>
      <w:r>
        <w:t>Use-Case Diagramm: Aktivität bearbeiten</w:t>
      </w:r>
      <w:bookmarkEnd w:id="6"/>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7" w:name="_Ref458678380"/>
      <w:r>
        <w:lastRenderedPageBreak/>
        <w:t>Use-Case Diagramm: Suchen</w:t>
      </w:r>
      <w:bookmarkEnd w:id="7"/>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r>
        <w:rPr>
          <w:lang w:eastAsia="ja-JP"/>
        </w:rPr>
        <w:t>Szenariobetrachtung: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6C36AF" w:rsidRDefault="006C36AF">
      <w:pPr>
        <w:rPr>
          <w:lang w:eastAsia="ja-JP"/>
        </w:rPr>
      </w:pPr>
      <w:r>
        <w:rPr>
          <w:lang w:eastAsia="ja-JP"/>
        </w:rPr>
        <w:br w:type="page"/>
      </w:r>
    </w:p>
    <w:p w:rsidR="00543F4F" w:rsidRDefault="00543F4F" w:rsidP="006C36AF">
      <w:pPr>
        <w:pStyle w:val="Heading1"/>
        <w:rPr>
          <w:lang w:eastAsia="ja-JP"/>
        </w:rPr>
      </w:pPr>
      <w:r>
        <w:rPr>
          <w:lang w:eastAsia="ja-JP"/>
        </w:rPr>
        <w:lastRenderedPageBreak/>
        <w:t>Relationales Datenbank Mapping</w:t>
      </w:r>
    </w:p>
    <w:p w:rsidR="00543F4F" w:rsidRDefault="00543F4F" w:rsidP="00543F4F">
      <w:pPr>
        <w:pStyle w:val="Praxisbericht"/>
        <w:rPr>
          <w:lang w:eastAsia="ja-JP"/>
        </w:rPr>
      </w:pPr>
    </w:p>
    <w:p w:rsidR="007152E5" w:rsidRDefault="00543F4F" w:rsidP="00543F4F">
      <w:pPr>
        <w:pStyle w:val="Praxisbericht"/>
        <w:rPr>
          <w:lang w:eastAsia="ja-JP"/>
        </w:rPr>
      </w:pPr>
      <w:r>
        <w:rPr>
          <w:lang w:eastAsia="ja-JP"/>
        </w:rPr>
        <w:t xml:space="preserve">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w:t>
      </w:r>
      <w:r w:rsidR="007152E5">
        <w:rPr>
          <w:lang w:eastAsia="ja-JP"/>
        </w:rPr>
        <w:t>Neue Tabellen wurden nur an obligatorischen Stellen eingefügt, wie beispielsweise bei Many-To-Many Beziehungen, um die entsprechenden Normalformen zu erfüllen.</w:t>
      </w:r>
    </w:p>
    <w:p w:rsidR="007152E5" w:rsidRPr="007152E5" w:rsidRDefault="007152E5" w:rsidP="007152E5">
      <w:pPr>
        <w:pStyle w:val="Subtitle"/>
        <w:rPr>
          <w:lang w:val="de-DE"/>
        </w:rPr>
      </w:pPr>
      <w:r w:rsidRPr="007152E5">
        <w:rPr>
          <w:lang w:val="de-DE"/>
        </w:rPr>
        <w:t>Identifier</w:t>
      </w:r>
    </w:p>
    <w:p w:rsidR="00A450BA" w:rsidRDefault="007152E5" w:rsidP="007152E5">
      <w:pPr>
        <w:pStyle w:val="Praxisbericht"/>
      </w:pPr>
      <w:r>
        <w:t xml:space="preserve">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 </w:t>
      </w:r>
      <w:r w:rsidR="00A450BA">
        <w:br w:type="page"/>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Aktivitätensicht</w:t>
      </w:r>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A450BA" w:rsidRPr="00B10859"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sectPr w:rsidR="00A450BA" w:rsidRPr="00B10859" w:rsidSect="00D9336D">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66C0" w:rsidRDefault="00EB66C0" w:rsidP="00D9336D">
      <w:pPr>
        <w:spacing w:after="0" w:line="240" w:lineRule="auto"/>
      </w:pPr>
      <w:r>
        <w:separator/>
      </w:r>
    </w:p>
  </w:endnote>
  <w:endnote w:type="continuationSeparator" w:id="0">
    <w:p w:rsidR="00EB66C0" w:rsidRDefault="00EB66C0"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66EB" w:rsidRDefault="00AB66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AB66EB" w:rsidRDefault="00AB66EB"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022D8D">
          <w:rPr>
            <w:noProof/>
          </w:rPr>
          <w:t>45</w:t>
        </w:r>
        <w:r>
          <w:rPr>
            <w:noProof/>
          </w:rPr>
          <w:fldChar w:fldCharType="end"/>
        </w:r>
        <w:r>
          <w:t xml:space="preserve"> | Seite</w:t>
        </w:r>
      </w:p>
    </w:sdtContent>
  </w:sdt>
  <w:p w:rsidR="00AB66EB" w:rsidRDefault="00AB66E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66EB" w:rsidRDefault="00AB66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66C0" w:rsidRDefault="00EB66C0" w:rsidP="00D9336D">
      <w:pPr>
        <w:spacing w:after="0" w:line="240" w:lineRule="auto"/>
      </w:pPr>
      <w:r>
        <w:separator/>
      </w:r>
    </w:p>
  </w:footnote>
  <w:footnote w:type="continuationSeparator" w:id="0">
    <w:p w:rsidR="00EB66C0" w:rsidRDefault="00EB66C0"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66EB" w:rsidRDefault="00AB66E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66EB" w:rsidRDefault="00AB66EB">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66EB" w:rsidRDefault="00AB66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90BB0"/>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504A"/>
    <w:rsid w:val="002F71DF"/>
    <w:rsid w:val="003064D7"/>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802DC"/>
    <w:rsid w:val="00382838"/>
    <w:rsid w:val="0039010D"/>
    <w:rsid w:val="0039151F"/>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5B6E"/>
    <w:rsid w:val="003F325D"/>
    <w:rsid w:val="003F6501"/>
    <w:rsid w:val="00402C10"/>
    <w:rsid w:val="004036E7"/>
    <w:rsid w:val="00405488"/>
    <w:rsid w:val="004067E6"/>
    <w:rsid w:val="004108FD"/>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7312"/>
    <w:rsid w:val="004A00ED"/>
    <w:rsid w:val="004A7C7D"/>
    <w:rsid w:val="004B5412"/>
    <w:rsid w:val="004C2867"/>
    <w:rsid w:val="004C2CE1"/>
    <w:rsid w:val="004C4D56"/>
    <w:rsid w:val="004D480F"/>
    <w:rsid w:val="004D4E3D"/>
    <w:rsid w:val="004D5D41"/>
    <w:rsid w:val="004D69DE"/>
    <w:rsid w:val="004E20A8"/>
    <w:rsid w:val="004F03D2"/>
    <w:rsid w:val="004F4C35"/>
    <w:rsid w:val="00504433"/>
    <w:rsid w:val="00507BFA"/>
    <w:rsid w:val="00507FF7"/>
    <w:rsid w:val="00512C9E"/>
    <w:rsid w:val="00513303"/>
    <w:rsid w:val="00523F49"/>
    <w:rsid w:val="005275D1"/>
    <w:rsid w:val="0053570C"/>
    <w:rsid w:val="00536B80"/>
    <w:rsid w:val="005403A1"/>
    <w:rsid w:val="00541888"/>
    <w:rsid w:val="00543F4F"/>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B531C"/>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705D25"/>
    <w:rsid w:val="0070788A"/>
    <w:rsid w:val="007141F5"/>
    <w:rsid w:val="007152E5"/>
    <w:rsid w:val="0072420B"/>
    <w:rsid w:val="00724744"/>
    <w:rsid w:val="0072477E"/>
    <w:rsid w:val="00724BD8"/>
    <w:rsid w:val="00726D06"/>
    <w:rsid w:val="00733E99"/>
    <w:rsid w:val="007375E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96D3D"/>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442D"/>
    <w:rsid w:val="00A21AE1"/>
    <w:rsid w:val="00A21C1A"/>
    <w:rsid w:val="00A22EE0"/>
    <w:rsid w:val="00A2359E"/>
    <w:rsid w:val="00A25FB2"/>
    <w:rsid w:val="00A30055"/>
    <w:rsid w:val="00A343DA"/>
    <w:rsid w:val="00A3590B"/>
    <w:rsid w:val="00A40C25"/>
    <w:rsid w:val="00A419A0"/>
    <w:rsid w:val="00A44D65"/>
    <w:rsid w:val="00A450BA"/>
    <w:rsid w:val="00A54991"/>
    <w:rsid w:val="00A60107"/>
    <w:rsid w:val="00A6099A"/>
    <w:rsid w:val="00A66F29"/>
    <w:rsid w:val="00A74F70"/>
    <w:rsid w:val="00A76976"/>
    <w:rsid w:val="00A772F2"/>
    <w:rsid w:val="00A805CB"/>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A3EB0"/>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E3E13"/>
    <w:rsid w:val="00DE7005"/>
    <w:rsid w:val="00E05EC3"/>
    <w:rsid w:val="00E13372"/>
    <w:rsid w:val="00E14BB4"/>
    <w:rsid w:val="00E16E06"/>
    <w:rsid w:val="00E172D8"/>
    <w:rsid w:val="00E1783B"/>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06BAB"/>
    <w:rsid w:val="00A26546"/>
    <w:rsid w:val="00A56BFD"/>
    <w:rsid w:val="00A57E8A"/>
    <w:rsid w:val="00A96A2E"/>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913A92-E55F-496D-BDED-D8A906932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618</Words>
  <Characters>104694</Characters>
  <Application>Microsoft Office Word</Application>
  <DocSecurity>0</DocSecurity>
  <Lines>872</Lines>
  <Paragraphs>242</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21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124</cp:revision>
  <cp:lastPrinted>2015-03-01T17:24:00Z</cp:lastPrinted>
  <dcterms:created xsi:type="dcterms:W3CDTF">2016-03-11T07:21:00Z</dcterms:created>
  <dcterms:modified xsi:type="dcterms:W3CDTF">2016-08-18T17:04:00Z</dcterms:modified>
</cp:coreProperties>
</file>